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เลือกซื้ออาหาร</w:t>
      </w:r>
      <w:r>
        <w:t xml:space="preserve"> </w:t>
      </w:r>
      <w:r>
        <w:t xml:space="preserve">14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สู่รายวิชาสุขศึกษาและพลศึกษา ชั้นประถมศึกษาปีที่ 5 ค่ะ วันนี้พบกับ ปฏิญญา ประจันบาน หรือคุณครูบอสค่ะ และ</w:t>
      </w:r>
    </w:p>
    <w:p>
      <w:pPr>
        <w:pStyle w:val="BodyText"/>
      </w:pPr>
      <w:r>
        <w:t xml:space="preserve">(คุณครูสุจิตรา) ค่ะ คุณครูสุจิตรา บุญธรรมหรือคุณครูซากิค่ะ</w:t>
      </w:r>
    </w:p>
    <w:p>
      <w:pPr>
        <w:pStyle w:val="BodyText"/>
      </w:pPr>
      <w:r>
        <w:t xml:space="preserve">(คุณครูปฏิญญา) ซึ่งวันนี้นะคะ เราก็จะมาอยู่ในบทเรียนถัดไป ก็คือของการเลือกซื้ออาหาร แต่ก่อนอื่นเลย เรามาทราบจุดประสงค์การเรียนรู้ในวันนี้กันก่อนค่ะ ข้อที่ ๑ นักเรียนจะต้องวิเคราะห์คุณภาพอาหารที่เลือกซื้อได้ค่ะ และในข้อที่ 2 นะคะ นักเรียนจะสามารถเลือกซื้ออาหารได้อย่างมีคุณภาพค่ะ</w:t>
      </w:r>
    </w:p>
    <w:p>
      <w:pPr>
        <w:pStyle w:val="BodyText"/>
      </w:pPr>
      <w:r>
        <w:t xml:space="preserve">(คุณครูปฏิญญา) และข้อที่ 3 นะคะ นักเรียนจะเห็นประโยชนข้องการเลือกซื้ออาหารอย่างถูกวิธีค่ะ เอ๊ะ คุณครูซากิพอจะว่างไหมล่ะคะ</w:t>
      </w:r>
    </w:p>
    <w:p>
      <w:pPr>
        <w:pStyle w:val="BodyText"/>
      </w:pPr>
      <w:r>
        <w:t xml:space="preserve">(คุณครูสุจิตรา) วันนี้หรือคะครูบอส ช่วงไหนคะ วันนี้ว่างเลยค่ะ</w:t>
      </w:r>
    </w:p>
    <w:p>
      <w:pPr>
        <w:pStyle w:val="BodyText"/>
      </w:pPr>
      <w:r>
        <w:t xml:space="preserve">(คุณครูปฏิญญา) ดีเลยค่ะ วันนี้ ไปทำอาหารที่บ้านได้ไหมคะ</w:t>
      </w:r>
    </w:p>
    <w:p>
      <w:pPr>
        <w:pStyle w:val="BodyText"/>
      </w:pPr>
      <w:r>
        <w:t xml:space="preserve">(คุณครูสุจิตรา) ได้เลยค่ะ</w:t>
      </w:r>
    </w:p>
    <w:p>
      <w:pPr>
        <w:pStyle w:val="BodyText"/>
      </w:pPr>
      <w:r>
        <w:t xml:space="preserve">(คุณครูปฏิญญา) เอ๊ะ แล้วมีเมนูไหนอยากทานเป็นพิเศษไหม</w:t>
      </w:r>
    </w:p>
    <w:p>
      <w:pPr>
        <w:pStyle w:val="BodyText"/>
      </w:pPr>
      <w:r>
        <w:t xml:space="preserve">(คุณครูสุจิตรา) ช่วงนี้ค่ะ อยากทานหลายอย่างเลยค่ะ ไม่ว่าจะเป็น… อาจจะเป็น เมนูเนื้อ ผัดเนื้อดีกว่าค่ะ</w:t>
      </w:r>
    </w:p>
    <w:p>
      <w:pPr>
        <w:pStyle w:val="BodyText"/>
      </w:pPr>
      <w:r>
        <w:t xml:space="preserve">(คุณครูปฏิญญา) ผัดเนื้อนะคะ ไม่อยากกินเนื้ออย่างเดียว อยากกินอย่างอื่นด้วย อย่างนั้นเอาเป็นหมูดีกว่าค่ะ หรือว่ามาทำหมูกระทะกินกันไหมคะ</w:t>
      </w:r>
    </w:p>
    <w:p>
      <w:pPr>
        <w:pStyle w:val="BodyText"/>
      </w:pPr>
      <w:r>
        <w:t xml:space="preserve">(คุณครูปฏิญญา) เอ๊ะ หมูกระทะ แล้วมีอะไรอีกดีคะ</w:t>
      </w:r>
    </w:p>
    <w:p>
      <w:pPr>
        <w:pStyle w:val="BodyText"/>
      </w:pPr>
      <w:r>
        <w:t xml:space="preserve">(คุณครูสุจิตรา) หมูกะทะก็ต้องมีไก่ด้วยค่ะ เอาไก่มาหมักนะคะ แล้วก็เอาปลามาทำปลาสามรสกินกันด้วยค่ะ</w:t>
      </w:r>
    </w:p>
    <w:p>
      <w:pPr>
        <w:pStyle w:val="BodyText"/>
      </w:pPr>
      <w:r>
        <w:t xml:space="preserve">(คุณครูปฏิญญา) ดีเลยนะคะ อย่างนั้นเราตัดเลี่ยนด้วยยำผลไม้ดีไหมคะ สังเกตเลยว่ามีเนื้อสัตว์หลายชนิดเลยค่ะ ก่อนอื่นเราไปเลือกซื้อเนื้อสัตว์ดีไหมคะ อุปกรณ์พร้อมหรือเปล่าเอ่ย</w:t>
      </w:r>
    </w:p>
    <w:p>
      <w:pPr>
        <w:pStyle w:val="BodyText"/>
      </w:pPr>
      <w:r>
        <w:t xml:space="preserve">(คุณครูสุจิตรา) พร้อมค่ะคุณครูบอส</w:t>
      </w:r>
    </w:p>
    <w:p>
      <w:pPr>
        <w:pStyle w:val="BodyText"/>
      </w:pPr>
      <w:r>
        <w:t xml:space="preserve">(คุณครูปฏิญญา) อย่างนั้น คุณครูซากิเตรียมพร้อมเลยนะคะ ปกติคุณครูซากิใช้ถุงผ้าไปชอปปิงแบบนี้เป็นประจำหรือเปล่าคะ</w:t>
      </w:r>
    </w:p>
    <w:p>
      <w:pPr>
        <w:pStyle w:val="BodyText"/>
      </w:pPr>
      <w:r>
        <w:t xml:space="preserve">(คุณครูปฏิญญา) ใช้เป็นประจำเลยคไม่อยากจะแบบว่าใช้พวกถุงพลาสติกต่าง ๆ ค่ะ มันจะช่วยแบบว่าทำลาย</w:t>
      </w:r>
    </w:p>
    <w:p>
      <w:pPr>
        <w:pStyle w:val="BodyText"/>
      </w:pPr>
      <w:r>
        <w:t xml:space="preserve">(คุณครูปฏิญญา) ดีมากเลยนะคะ เพราะถ้าเราใช้ถุงพลาสติกนะคะ บางครั้งนี่ กว่าจะย่อยสลายได้ นานนับสิบปีหรือร้อย ๆ ปีเลยล่ะค่ะ การใช้ถุงผ้าแบบนี้ก็ช่วยรักษาสิ่งแวดล้อมอีกรูปแบบหนึ่ง ดีเลยคะ ถ้า พร้อมแล้ว เราไปดูวิธีการเลือกซื้อเนื้อสัตว์กันเลยนะคะ</w:t>
      </w:r>
    </w:p>
    <w:p>
      <w:pPr>
        <w:pStyle w:val="BodyText"/>
      </w:pPr>
      <w:r>
        <w:t xml:space="preserve">(คุณครูปฏิญญา) ได้เลยค่ะ</w:t>
      </w:r>
    </w:p>
    <w:p>
      <w:pPr>
        <w:pStyle w:val="BodyText"/>
      </w:pPr>
      <w:r>
        <w:t xml:space="preserve">(คุณครูสุจิตรา) เพราะว่าเนื้อสัตว์เหล่านี้นะคะ มาได้เลยนะคะ ครูซากิ มีวิธีเลือกซื้อค่ะ</w:t>
      </w:r>
    </w:p>
    <w:p>
      <w:pPr>
        <w:pStyle w:val="BodyText"/>
      </w:pPr>
      <w:r>
        <w:t xml:space="preserve">(คุณครูสุจิตรา) วิธเลือกซื้ออย่างไรบ้างคะคุณครูบอส เด็ก ๆ เคยไปช่วยคุณพ่อคุณแม่เลือกซื้ออาหารหรือเปล่า มีวิธีเลือกซื้อกันอย่างไร เดี๋ยววันนี้เราไปดูกันค่ะ ว่าวิธีการเลือกซื้อเนื้อสัตว์ต่าง ๆ ที่คุณครูบอสและครูซากิจะมาบอกเด็ก ๆ เหมือนกับที่เคยบอกเด็ก ๆ หรือไม่ ถ้าพร้อมแล้วไปดูกันเลยค่ะ วิธีการเลือกซื้อเนื้อสัตว์ต่าง ๆ นะคะ ก็จะมีดังนี้ค่ะ การเลือกซื้อเนื้อสัตว์ต่าง ๆ นะคะ เวลาที่เราไปเลือกซื้อนี่เราไมาสามารถนะคะ ที่จะเดินไปเลือกซื้อได้เลยค่ะ เพราะบางครั้งอาจจะทำให้เราได้เนื้อสัตว์ที่ไม่สดใหม่ค่ะ อย่างเช่น เนื้อชิ้นแรกเลยนะคะ เนื้อหมูค่ะ เนื้อหมูนี่ เราควรเลือกซื้อที่มีสีชมพูธรรมชาตินะคะ บางคนนะคะ บอกว่าก็เลือกที่สีสด ๆ แต่บางครั้งค่ะ สีมันสดจนเกินไป ซึ่งก็อาจจะทำให้เราได้เนื้อหมูที่มีสารเร่งเนื้อแดงค่ะ ซึ่งเป็นสิ่งที่ไม่ดีเลย ฉะนั้นแล้วเราเลือกแค่ที่มีสีชมพูธรรมชาติ และที่สำคัญนะคะ เนื้อที่สดใหม่จะต้องไม่มีกลิ่นเหม็นและเนื้อนั้นนะคะ ก็จะมีมันอยู่ มันของเขาก็จะมีสีขาวค่ะ และที่สำคัญค่ะ เนื้อหมูก็จะมีหนังด้วยใช่ไหมคะ เด็ก ๆ หนังนะคะ ควรเป็นหนังที่บาง ไม่มีขนติด ซึ่งเด็ก ๆ ลองคิดดูสิคะ น้องหมูของเราบางทีนี่ เรานะคะ เราก็จะเลี้ยงด้วยอยู่ตามคอกหมูต่าง ๆ ซึ่งก็มีสิ่งสกปรกมากมาย ซึ่งขนของหมูนี่ก็อาจจะติดสิ่งสกปรกอื่น ๆ ไว้อยู่ ซึ่ง เนื้อสัตว์เหล่านั้นเนื้อหมูมีขนติดอยู่ ก็อาจจะมีสิ่งสกปรกนะคะ หรือว่าเชื้อโรคปะปนอยู่ได้ค่ะ เห็นไหมล่ะคะ วิธีการเลือกเนื้อหมูนี่ง่ายมาก ๆ เลย</w:t>
      </w:r>
    </w:p>
    <w:p>
      <w:pPr>
        <w:pStyle w:val="BodyText"/>
      </w:pPr>
      <w:r>
        <w:t xml:space="preserve">(คุณครูสุจิตรา) ค่ะ และต่อมานะคะ ก็จะเป็นเนื้อวัวนะคะ ลักษณะวิธีการเลือกนะคะ ของเนื้อวัวนะคะ เลือกเนื้อเป็นสีแดงสด ดูเป็นธรรมชาตินะคะ แล้วก็ไม่มีกลิ่นเหม็นเช่นกันนะคะ เนื้อนะคะ เนื้อ ในส่วนของมันก็ควรจะมีสีเหลือง ในเนื้อวัวนี้นะคะ แน่นอนว่าลักษณะสีของเขานะคะ สีจะเข้มกว่าเนื้อหมูนะคะ จะมีลักษณะที่แดงสดกว่านะคะ แต่ว่าเราก็ควรที่จะเลือกดีดี เพราะถ้าหากว่าเนื้อวันที่มีสาร เร่งเนื้อแดง ก็จะมีสารที่เร่ง เราก็ควรใช้วิจารณญาณในการเลือกซื้อนะคะ อาหารบางอย่างนะคะ เราก็ควรเลือกที่เป็นสีธรรมชาติของเขานะคะ ไม่ควรเลือกที่มีสีสดเกินไปเพราะจพได้รับสารพิษเจือปนได้ค่ะ และยังมีเนื้อสัตว์อื่น ๆ อีกค่ะ นั่นก็คืออย่างเช่น เนื้อไก่ หรือว่าเนื้อเป็ด ซึ่งเนื้อไก่หรือว่าเนื้อเป็ดนะคะ ที่เป็นเนื้อสัตว?ปีกควรเลือกที่มีเนื้อแน่นค่ะ และที่สำคัญนะคะ หนังของเขานะคะ จะต้องไม่ย่นนะคะ หนังไม่ย่น ตัวเนื้อของเรา ส่วนที่เป็นเนื้อนี่จะต้องมีสีขาวอมชมพูนะคะ ซึ่งแน่นอนค่ะ สีนี้ต้องเป็นสีธรรมชาติ และที่สำคัญเลยไม่มีกลิ่นเหม็นค่ะ เวลาเราไปเลือก โดยเฉพาะเนื้อไก่หรือเนื้อเป็นนะคถ้าหากเขาเริ่มมีสีเขียวคล้ำแล้วนี่ ระวังหรือว่าใกล้จะเสียแล้ว ควรให้ความสำคัญเลยนะและที่แน่นอนเลยค่ะ เนื้อไก่หรือเนื้อเป็ดต้องไม่มีขน เขาก็มีจนอยู่เช่นกัน ก็ควรเลือกที่ไม่มีขนติดอยู่นะคะ เพราะก็อาจจะมีสิ่งสกปรกปะปนเช่นเคยค่ะ</w:t>
      </w:r>
    </w:p>
    <w:p>
      <w:pPr>
        <w:pStyle w:val="BodyText"/>
      </w:pPr>
      <w:r>
        <w:t xml:space="preserve">(คุณครูสุจิตรา) และต่อมานะคะ นั่นก็คือปลาย นั่นก็คือปลานั่นเองค่ะ ปลานะคะ เราควรจะเลือกอย่างไร แน่นอนว่าเราควรจะเลือกเนื้อปลานะคะ ตรงที่มีเหงือกสีแดงสด เวลาที่เด็ก ๆ นะคะ ไปตลาดเวลาที่เด็ก ๆ เลือกให้เด็ก ๆ นั้นดู ตรงเหงือก เปิดเหงือกขึ้นมาดูเลยว่าเหงือกของเขามีสีแดงสดหรือเปล่านะคะ และที่สำคัญนะะคะ สังเกตที่บริเวณตาของปลาค่ะ ว่าตานั้นตาใสหรือเปล่านะคะ หรือว่าถ้าปลาตัวนั้นตาขุ่นมัว อันนี้แสดงว่าเริ่มที่จะไม่สดแล้ว</w:t>
      </w:r>
    </w:p>
    <w:p>
      <w:pPr>
        <w:pStyle w:val="BodyText"/>
      </w:pPr>
      <w:r>
        <w:t xml:space="preserve">(คุณครูปฏิญญา) ถ้าตาหลุดไปแล้วล่ะคะ</w:t>
      </w:r>
    </w:p>
    <w:p>
      <w:pPr>
        <w:pStyle w:val="BodyText"/>
      </w:pPr>
      <w:r>
        <w:t xml:space="preserve">(คุณครูสุจิตรา) ถ้าตาหลุดไปแล้วนี่ ไม่สดแล้วค่ะ ทีนี้ปลาบางชนิดนะคะ ก็จะมีเกล็ดด้วย ดังนั้นนะคะ เราก็ควต้องเลือกปลาที่มีเกล็ดแน่นติดกับหนังอยู่ มีเกล็ดนะคะ หลุดลอกออกมานะคะ ทีนี้ค่ะเด็ก ๆ ให้ลองใช้มือนะคะ กดลงบริเวณเนื้อปลา ว่าเนื้อปลานั้น แข็งหรือเปล่าหรือเนื้อปลานั้นนิ่ม ดูมีลักษณะเป็นเนื้อเละ ๆ แบบนี้ไม่สดแล้วนะคะ เราดูที่เนื้อปลาที่เนื้อแข็งนะคะ เนื้อปลาไม่ยุ่ย</w:t>
      </w:r>
    </w:p>
    <w:p>
      <w:pPr>
        <w:pStyle w:val="BodyText"/>
      </w:pPr>
      <w:r>
        <w:t xml:space="preserve">(คุณครูปฏิญญา) ใช่แล้วล่ะค่ะ เวลากดลงไปนะคะ เนื้อปลาก็จไม่บุ๋มทิ้งไว้นะคะ แล้วก็ไม่ยุ่ยติดมือค่ะ</w:t>
      </w:r>
    </w:p>
    <w:p>
      <w:pPr>
        <w:pStyle w:val="BodyText"/>
      </w:pPr>
      <w:r>
        <w:t xml:space="preserve">(คุณครูสุจิตรา) ใช่แล้วล่ะค่ะ หรือว่าเนื้อปลาบางครั้งนะคะ เวลาที่เราจับกดลงไปเนื้อปลาแข็งก็จริงค่ะครูบอส แต่ว่าบริเวณ เหงือกไม่มีสีแดงสดแล้ว แล้วก็บริเวณตามีสีขุ่นมัว แล้วรวมไปถึงบริเวณท้องปลาอาจจะแตกแล้ว นั่นแสดงว่าปลาร้านนี้นะคะ เขาต้องแช่สารฟอมาลีน แน่ ๆ เลยค่ะ</w:t>
      </w:r>
    </w:p>
    <w:p>
      <w:pPr>
        <w:pStyle w:val="BodyText"/>
      </w:pPr>
      <w:r>
        <w:t xml:space="preserve">(คุณครูปฏิญญา) แบบนี้นะคะ ที่สำคัญเลยนะคะ ปลานี่ก็มีทั้งปลาน้ำจืดและปลาน้ำเค็ม ซึ่งถ้าสถานที่ไหนห่างไกลทะเลค่ะ หรือว่าห่างไกลจากแหล่งเลี้ยงปลานะคะ เด็ก ๆ ก็ต้องให้ความสำคัญกับการเลือกศื้อนะคะ เพราะบางครั้งนะคะ อาหารเหล่านี้นะคะ อาจจะมีการเดินทางมานะคะ ในระยะทางที่ไกล ทำให้พ่อค้าแม่ค้าอาจจะใช้สารแช่ไว้นะคะ ให้เนื้อปลานะคะ ยังสดใหม่อยู่ ฉะนั้นแล้วนะคะ เราควรที่จะเลือกซื้อกับร้านทีรที่ไว้ใจได้ค่ะ และตรวจสอบก่อนนะคะ ว่าอาหารเหล่านั้นมีสารปนเปื้อนหรือไม่ ซึ่งทางที่ปลอดภัยเลยนะคะ ที่เราซื้อมานี่ก่อนที่จะทำอาหาร เราก็ควรนะคะ ที่จะล้างให้สะอาดก่อน ล้าง หลาย ๆ ครั้งเลยค่ะ ไม่ต้องกลัวเสียเวลานะคะ เพราะถ้าหากเรารีบร้อนไปนี่ อาจจะทำให้เราได้รับสิ่งสกปรก เชื้อโรคหรือว่าสารพิษเจือปนได้ค่ะ</w:t>
      </w:r>
    </w:p>
    <w:p>
      <w:pPr>
        <w:pStyle w:val="BodyText"/>
      </w:pPr>
      <w:r>
        <w:t xml:space="preserve">(คุณครูสุจิตรา) ใช่แล้วล่ะค่ะ ปลานะคะ ก็จะเป็นสัตว?ี่มีเมือกคาวต่าง ๆ ถ้าเราล้างไม่สะอาดนะคะ อย่างที่ครูบอสบอกไป อาจจะมีเชื้อโรคต่างๆ นะคะ เจือปนมา แล้วเวลานำไปประกอบอาหารก็จะไม่อร่อยด้วยล่ะค่ะ</w:t>
      </w:r>
    </w:p>
    <w:p>
      <w:pPr>
        <w:pStyle w:val="BodyText"/>
      </w:pPr>
      <w:r>
        <w:t xml:space="preserve">(คุณครูปฏิญญา) เห็นไหมล่ะคะ วิธีการเลือกเนื้อสัตว์ต่าง ๆ นี่ง่ายมากเลยใช่ไหมคะ เด็ก ๆ ลอง นำไปปรับใช้ในชีวิตประจำวันดูนะคะ เราก็ไปเลือกซื้อเนื้อสัตว์กันมาแล้วนะคะครูซากิ</w:t>
      </w:r>
    </w:p>
    <w:p>
      <w:pPr>
        <w:pStyle w:val="BodyText"/>
      </w:pPr>
      <w:r>
        <w:t xml:space="preserve">(คุณครูสุจิตรา) ใช่แล้วล่ะค่ะ วันนี้ได้มาเยอะแยะมากมายเลยค่ะครูบอส</w:t>
      </w:r>
    </w:p>
    <w:p>
      <w:pPr>
        <w:pStyle w:val="BodyText"/>
      </w:pPr>
      <w:r>
        <w:t xml:space="preserve">(คุณครูปฏิญญา) ได้เนื้อสัตว์หลากหลาย เลยเนื้อสัตว์มีวิธีการเลือกอย่างไร ให้เนื้อสัตว์สดใหม่และสถให้ได้เนื้อสัตว์ที่สดใหม่ และสะอาด ที่เห็นนะคะ เมนูที่คุณครูซากิอยากทานนี่ มีอีกเยอะแยะเลยค่ะที่เป็นส่วนประกอบไม่ได้มีเพียงอย่างเดียวเท่านั้น ซึ่งเรายังขาดผักและผลไม้กันอยู่นะคะ</w:t>
      </w:r>
    </w:p>
    <w:p>
      <w:pPr>
        <w:pStyle w:val="BodyText"/>
      </w:pPr>
      <w:r>
        <w:t xml:space="preserve">(คุณครูสุจิตรา) เราไปซื้อกันเลยไหมคะคุณครูบอส</w:t>
      </w:r>
    </w:p>
    <w:p>
      <w:pPr>
        <w:pStyle w:val="BodyText"/>
      </w:pPr>
      <w:r>
        <w:t xml:space="preserve">(คุณครูสุจิตรา) เดี๋ยวค่ะครูซากิ นี่ ก็มีวิธีการเลือกซื้อเหมือนกันนะคะ เด็ก ๆ จะเดินไปถึงเลือกหยิบตามชอบไม่ได้หรอกค่ะ ถ้า เลือกหยิบตามชอบ บางครั้งถ้าไม่ได้สังเกตนะคะ อาจจะได้ผักและผลไม้ที่ไม่สดใหม่ก็ได้นะคะ แล้วเด็ก ๆ ล่ะคะ มีวิธีการเลือกซื้อผักผลไม้อย่างไรบ้าง เคยไปเลือกซื้อผักผลไม้ด้วยตนเองหรือไม่คะ สามารถ ตอบคำถามคุณครูปลายทางได้เลยค่ะ</w:t>
      </w:r>
    </w:p>
    <w:p>
      <w:pPr>
        <w:pStyle w:val="BodyText"/>
      </w:pPr>
      <w:r>
        <w:t xml:space="preserve">(คุณครูสุจิตรา) เด็กหลาย ๆ คนนะคะ ก็อาจจะเคยไปตลาดนัดนะคะ กับคุณพ่อคุณแม่ เคยไปห้างต่าง ๆ แล้วก็ไปเลือกซื้อผักแล้วก็ผลไม้นะคะ สังเกตนะคะ ว่าคุณพ่อคุณแม่ ก็จะมีวิธีการเลือกนะคะ สังเกตต่าง ๆ อันนี้ก็เป็นวิธีการเลือกซื้ออย่างหนึ่งนะคะ</w:t>
      </w:r>
    </w:p>
    <w:p>
      <w:pPr>
        <w:pStyle w:val="BodyText"/>
      </w:pPr>
      <w:r>
        <w:t xml:space="preserve">(คุณครูปฏิญญา) และเดี๋ยวเราจะมาดูกันค่ะ ว่าวิธีการเลือกซื้อที่เด็ก ๆ ปลายทางไปนั้นจะเหมือนกับที่ นำมาสอนในวันนี้หรือไม่ เพราะการเลือกซื้อผักและผลไม้ ก็มีหลักการที่จะทำให้เรานะคะ ได้ผักผลไม้สดใหม่และสะอาดค่ะ ถ้าพร้อมแล้วเดี๋ยวเราไปดูกัน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ซึ่งเดี๋ยวเราก็มาดูกันเลยนคะ ว่าเพราะอะไรนะคะ เราจะมีวิธีการเลือกซื้อผักและผลไม้อย่างไร ทำไมเราต้องมีวิธีเลือกด้วย สามารถหยิบตามชอบได้หรือไม่ ซึ่งวิธีการเลือกซื้อผักและผลไม้ที่ถูกต้องคืออะไรบ้างคะครูซากิ</w:t>
      </w:r>
    </w:p>
    <w:p>
      <w:pPr>
        <w:pStyle w:val="BodyText"/>
      </w:pPr>
      <w:r>
        <w:t xml:space="preserve">(คุณครูสุจิตรา) ค่ะอย่างแรก เราก็ควรที่จะเลือกซื้อผักและผลไม้ตามฤดูการนะคะคุณครูบอก</w:t>
      </w:r>
    </w:p>
    <w:p>
      <w:pPr>
        <w:pStyle w:val="BodyText"/>
      </w:pPr>
      <w:r>
        <w:t xml:space="preserve">(คุณครูปฏิญญา) เพราะอะไรล่ะค่ะ ทำไมต้องเลือกซื้อตามฤดูกาลด้วย</w:t>
      </w:r>
    </w:p>
    <w:p>
      <w:pPr>
        <w:pStyle w:val="BodyText"/>
      </w:pPr>
      <w:r>
        <w:t xml:space="preserve">(คุณครูสุจิตรา) เด็ก ๆ หลายคนก็คงจะสงสัยนะคะ เพราะว่าถ้าเราซื้อนอกฤดูกาลเราก็จะได้ หรือว่าผลไม้นะคะ ที่ไม่มีคุณภาพ เพราะเขาจะใช้สารเคมีนะคะ ฉีดพ่นเพื่อเร่งผลผลิต เพื่อเร่งดอก เร่งผลนั่นเอง ดังนั้นนะคะ เมื่อเรานำไปรับประทานนี่ ก็อาจจะมีสารเคมีหรือว่าสารตกค้าง ต่อสุขภาพเราได้ค่ะ</w:t>
      </w:r>
    </w:p>
    <w:p>
      <w:pPr>
        <w:pStyle w:val="BodyText"/>
      </w:pPr>
      <w:r>
        <w:t xml:space="preserve">(คุณครูปฏิญญา) ฉะนั้นนะคะ การที่เราเลือกซื้อผักและผลไม้ตามฤดูกาล จะทำที่มีคุณภาพใช่ไหมคะ</w:t>
      </w:r>
    </w:p>
    <w:p>
      <w:pPr>
        <w:pStyle w:val="BodyText"/>
      </w:pPr>
      <w:r>
        <w:t xml:space="preserve">(คุณครูสุจิตรา) ใช่ค่ะ และที่สำคัญค่ะเด็ก ๆ ก็จะมีราคาที่ถูกด้วยค่ะ แบบนี้น่เองนะคะ</w:t>
      </w:r>
    </w:p>
    <w:p>
      <w:pPr>
        <w:pStyle w:val="BodyText"/>
      </w:pPr>
      <w:r>
        <w:t xml:space="preserve">(คุณครูปฏิญญา) แบบนี้นี่เองนะคะ ผักและผลไม้หลาย ๆ ชนิดนะคะ เขามีสภาวะอากาศที่ดีต่อการเจริญเติบโตค่ะ ฉะนั้นแล้วนี่ บางฤดูกาลนี่ แต่การที่มีผลผลิตนั้นเกิดขึ้น อาจจะใช้สารเคมีต่าง ๆ นะคะ หรือสารที่ตกแต่งพันธุ์กรรม ซึ่งทำให้นะคะ ผักผลไม้เหล่านั้นนะคะ เป็นผักดัดแปลงมาแล้ว อาจจะทำให้เรานะคะ ได้รับสารตกค้างต่าง ๆ ได้ค่ะ ที่สดใหม่นะคะ ที่เกิดขึ้นตามฤดูการ ทำให้เราได้สินค้าที่มีคุณภาพนะคะ และปลอดภัยต่อร่างกายค่ะ และยังมีวิธีการเลือกอีกนะคะ</w:t>
      </w:r>
    </w:p>
    <w:p>
      <w:pPr>
        <w:pStyle w:val="BodyText"/>
      </w:pPr>
      <w:r>
        <w:t xml:space="preserve">(คุณครูสุจิตรา) อะไรหรือคะคุณครูบอส</w:t>
      </w:r>
    </w:p>
    <w:p>
      <w:pPr>
        <w:pStyle w:val="BodyText"/>
      </w:pPr>
      <w:r>
        <w:t xml:space="preserve">(คุณครูปฏิญญา) เวลาที่เราไปเลือกซื้อนะคะ ผักหรือผลไม้ต่าง ๆ นะคะ ผักนะคะ ก็ควรเลือกซื้อที่สดค่ะ ไม่เหี้ยวนะคะ ยังสดใหม่อยู่นะคะ ผิวสัมผัสยังสด ตึง ไม่เหี่ยวนะคะ สะอาดแล้วก็ปลอดสารพิษค่ะ ซึ่งบางครั้งนะคะ ผักอาจจะมีร่องรอย ของแมลงเพื่อให้ผักของเขาปลอดสารพิษค่ะ แต่ไม่ใช่เราเลือกผักที่มีรูพรุนเต็มไปหมดทั้งใบเลยจนไม่มีที่ให้เรารับประทานได้เลยนะคะ ซึ่งผักหลาย ๆ ชนิดนะคะ ก็มีการปลูกตามธรรมชาติ อาจจะมีร่องรอยของการกัดแทะของแมลงบ้าง เล็กน้อย จะทำให้เรารู้ได้ค่ะ ว่าผักนั้นปลอดสารพิษแน่นอน ไม่มีการฉีกยาฆ่าแมลง ซึ่ง ปัจจุบันนะคะ เขาก็มีการปลูกผักในระบบปิดมากขึ้นนะคะ อาจจะทำให้เรานะคะ ไม่เห็นร่องรอยของการกัดแทะของแมลงเลย ซึ่งเราก็สามารถเลือกซื้อนะคะ ตามแหล่งการผลิตต่าง ๆ ได้นะคะ บอกไว้ชัดเจนค่ะ เห็นไหมล่ะคะ วิธีการเลือกผักผลไม้ ที่สดใหม่ สะอาดนี่ ไม่ยากเลย เด็ก ๆ อย่าลืมนำไปปรับใช้ในชีวิตประจำวันนะคะ เพราะส่วนใหญ่อาหารของเราก็ควรจะมีผักและผลไม้ ใช่ไหมคะ</w:t>
      </w:r>
    </w:p>
    <w:p>
      <w:pPr>
        <w:pStyle w:val="BodyText"/>
      </w:pPr>
      <w:r>
        <w:t xml:space="preserve">(คุณครูสุจิตรา) ใช่แล้วล่ะค่ะ เพราะว่าผักและผลไม้นะคะ เป็นอาหารนะคะ ที่มีประโยชน์ต่อร่างกายของเรามาก ๆ เลยนะคะ ดังนั้นนะคะ เราก็ควรที่จะรับประทานผักผลไม้ควบคู่ไปกับอาหารอื่น ๆ ด้วยค่ะ</w:t>
      </w:r>
    </w:p>
    <w:p>
      <w:pPr>
        <w:pStyle w:val="BodyText"/>
      </w:pPr>
      <w:r>
        <w:t xml:space="preserve">(คุณครูสุจิตรา) ทีนี้นะคะ เราก็ได้วิธีเลือกผักและผลไม้แล้วนะคะ ส่วนประกอบนะคะ ทั้งเนื้อสัตว์ ผัก และผลไม้แล้ว เรามาดูกันค่ะ ว่าเราเลือกซื้อผักแล้วเราจะต้องทำอย่างไรต่อค่ะ ทีนี้เราก็ได้ครบแล้วใช่ไหมคะครูซากิ</w:t>
      </w:r>
    </w:p>
    <w:p>
      <w:pPr>
        <w:pStyle w:val="BodyText"/>
      </w:pPr>
      <w:r>
        <w:t xml:space="preserve">(คุณครูสุจิตรา) ครบแล้วค่ะ</w:t>
      </w:r>
    </w:p>
    <w:p>
      <w:pPr>
        <w:pStyle w:val="BodyText"/>
      </w:pPr>
      <w:r>
        <w:t xml:space="preserve">(คุณครูปฏิญญา) ทั้งผักและผลไม้ อาหารจานหลักของเรานี่ มีส่วนประกอบนี่เกือบจะครบถ้วนแล้วนะคะ เราไปทำกันเลยดีไหมคะ</w:t>
      </w:r>
    </w:p>
    <w:p>
      <w:pPr>
        <w:pStyle w:val="BodyText"/>
      </w:pPr>
      <w:r>
        <w:t xml:space="preserve">(คุณครูสุจิตรา) เอ๊ะ คุณครูบอสค่ะ คุณครูซากิ ของทานเล่นต่าง ๆ น่ะค่ะ</w:t>
      </w:r>
    </w:p>
    <w:p>
      <w:pPr>
        <w:pStyle w:val="BodyText"/>
      </w:pPr>
      <w:r>
        <w:t xml:space="preserve">(คุณครูปฏิญญา) ครูซากิอยากทานเป็นอะไรคะ</w:t>
      </w:r>
    </w:p>
    <w:p>
      <w:pPr>
        <w:pStyle w:val="BodyText"/>
      </w:pPr>
      <w:r>
        <w:t xml:space="preserve">(คุณครูสุจิตรา) อยากกินเป็นพวกปิ้งอย่างอะไรอย่างนี้ค่ะ อย่างเช่น หมูสะเต๊ะดีกว่าค่ะ</w:t>
      </w:r>
    </w:p>
    <w:p>
      <w:pPr>
        <w:pStyle w:val="BodyText"/>
      </w:pPr>
      <w:r>
        <w:t xml:space="preserve">(คุณครูปฏิญญา) ก็ดีนะคะ แต่ว่าอาหารจานหลักนี่ครูบอสก็ เราจะช่วยกันทำไม่ทันนะคะ อย่างนั้นของทานเล่นไม่ว่าจะเป็นหมูสเต๊ะหรือว่าบาร์บีคิวดีไหมคะ เราไปซื้อที่เขาทำสำเร็จแล้วดีไหมคะ</w:t>
      </w:r>
    </w:p>
    <w:p>
      <w:pPr>
        <w:pStyle w:val="BodyText"/>
      </w:pPr>
      <w:r>
        <w:t xml:space="preserve">(คุณครูสุจิตรา) ได้เลยค่ะ ครูบอสมีร้านอร่อยแนะนำเลยค่ะ</w:t>
      </w:r>
    </w:p>
    <w:p>
      <w:pPr>
        <w:pStyle w:val="BodyText"/>
      </w:pPr>
      <w:r>
        <w:t xml:space="preserve">(คุณครูปฏิญญา) ครูบอสว่า เรามีของทอดอีกอย่างหนึ่งเป็นไก่ทอดดีไหมคะ</w:t>
      </w:r>
    </w:p>
    <w:p>
      <w:pPr>
        <w:pStyle w:val="BodyText"/>
      </w:pPr>
      <w:r>
        <w:t xml:space="preserve">(คุณครูสุจิตรา) ได้เลยค่ะ</w:t>
      </w:r>
    </w:p>
    <w:p>
      <w:pPr>
        <w:pStyle w:val="BodyText"/>
      </w:pPr>
      <w:r>
        <w:t xml:space="preserve">(คุณครูปฏิญญา) อย่างนั้นเดี๋ยวเราไปซื้อที่เขา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ต่เด็ก ๆ คะ การซื้อของปิ้งย่าง หรือว่าของทอดนี่ที่เราไปซื้อตามร้านค้านะคะ ก็มีวิธีการเลือกสรรค่ะ เราจะต้องเลือกของที่สะอาด แล้วก็ปลอดภัย ซึ่งเด็ก ๆ บางครั้งเลือกซื้อที่มีรสชาติถูกปากเท่านั้น แต่ไม่ได้ดูส่วนประกอบอื่น ๆ ใช่ไหมล่ะคะ เดี๋ยวเราไปดูกันค่ะ ว่า ประเภทปิ้งย่าง รวมถึงอาหารประเภททอดจะมีวิธีการเลือกซื้ออย่างไร ถ้าพร้อมแล้วไปดูกันเลยค่ะ และเดี๋ยวเรามาดูกันนะคะ ว่าอาหารประเภทปิ้งย่างนี่ เลือกซื้ออย่างไร บางคนนะคะ เลือกซื้อเฉพาะร้านที่มีรสชาติที่ถูกปากเท่านั้น หรือเป็นร้านที่มีเท่านั้น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ต่จริง ๆ แล้วนะคะ ยังมีวิธีเลือกอาหารให้ได้อาหารที่มีคุณภาพสดสะอาดนะคะ อย่างแรกเลยนะคะ การที่เราเลือกซื้ออาหารประเภทปิ้งย่างนะคะ จะต้องดูภาชนะที่ใส่อาหารด้วยค่ะ ว่าภาชนะที่ใส่อาหารนั้นนะคะ สะอาดหรือไม่ บางครั้งนะคะ เราต้องดูเลยว่า ภาชนะที่เขานำมาใส่นั้นสะอาดไหมหรือเปล่า ซึ่งอันนี้เป็นสิ่งสำคัญเลยนะคะ ปัจจุบันก็มีการรณรงค์นะคะ ให้เลิกใช้โฟมนำมาใส่อาหารค่ะครูซากิ ซึ่งโฟม กับพลาสติกเลย ใช้เวลาในการย่อยสลายนาน รวมไปถึงนะคะ ภาชนะที่นำไปใส่อาหารบางชนิดนะคะ ถ้าหากโดนของร้อนนี่ ก็อาจจะทำให้นะคะ มีสารปนเปื้อนไปกับอาหารได้ ภาชนะใส่อาหารก็สำคัญ อย่าลืมสังเกตกันด้วยนะคะ</w:t>
      </w:r>
    </w:p>
    <w:p>
      <w:pPr>
        <w:pStyle w:val="BodyText"/>
      </w:pPr>
      <w:r>
        <w:t xml:space="preserve">(คุณครูสุจิตรา) ทีนี้ค่ะ ในวิธีการเลือกต่อมานะคะ นั่นก็คือวิธีการเลือกต่อมานะคะ นั่นก็คือเราต้องควรเลือกอาหารปิ้งนะคะ ที่สุกอย่างพอดี ไม่ปิ้งจนไหม้เกรียมจนเกินไป เวลาบางร้านที่เราไปเลือกซื้อนะคะ เราจะเห็นว่าบางร้านเขาจะมีความใส่ใจค่ะคุณครูบอส พ่อค้าแม่ค้านะคะ ก็จะมีการใช้กรรไกรนะคะ ตัดใน นะคะ อันนี้นะคะ ก็เป็นสิ่งที่ดีค่ะ แต่เด็ก ๆ คะ อาหารปิ้งย่างพวกอาหารปิ้งย่างต่าง ๆ เหล่านี้นะคะ เราไม่ควรที่จะรับประทานกันบ่อย ๆ ค่ะ</w:t>
      </w:r>
    </w:p>
    <w:p>
      <w:pPr>
        <w:pStyle w:val="BodyText"/>
      </w:pPr>
      <w:r>
        <w:t xml:space="preserve">(คุณครูปฏิญญา) ใช่แล้วล่ะค่ะ ครูบอสเคยสังเกตเห็นนะคะ เด็กนักเรียนบางคนนะคะ ชอบ ก็ซื้อหมูปิ้งค่ะ มารับประทานทุกวันเลยค่ะ แบบนี้ไม่ดีใช่ไหมคะ</w:t>
      </w:r>
    </w:p>
    <w:p>
      <w:pPr>
        <w:pStyle w:val="BodyText"/>
      </w:pPr>
      <w:r>
        <w:t xml:space="preserve">(คุณครูสุจิตรา) ใช่แล้วล่ะค่ะ อาหารต่าง ๆ เหล่านี้นะคะ ส่วนที่เป็นรอยไหม้ต่าง ๆ เหล่านนี้ มันจะมีสารที่ก่อมะเล็งได้ค่ะ บ่อย ๆ นะคะ ก็ทำให้เข้าไปสะสมข้างในร่างกาย อาจจะทำให้เกิดเป็นโรคมะเร็งได้</w:t>
      </w:r>
    </w:p>
    <w:p>
      <w:pPr>
        <w:pStyle w:val="BodyText"/>
      </w:pPr>
      <w:r>
        <w:t xml:space="preserve">(คุณครูปฏิญญา) เป็นโรคที่น่ากลัวเลยนะ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บางครั้งนี่ รักษาไม่ทันท่วงที อาจเสียชีวิตได้เลย ซึ่งนี่เป็นสิ่งสำคัญนะคะ ควรมีความสุกที่พอดีนะคะ ไม่ไหม้จนไหม้เกรียมนะคะ รวมไปถึงนะคะ อาหารบางชนิดบริเวณด้านนี่อาจจะยังไม่สุกได้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การปิ้งย่างนี่ เป็นการผูกความร้อนจากข้างนอกไปสู่ ข้างใน อาหารหลาย ๆ ชนิดนะคะ เราไม่ควรทานดิบนะคะ โดยเฉพาะไก่หรือหมูนะคะ ฉะนั้นแล้ว ควรใส่ใจด้วยนะคะ ไม่ใช่แค่เพแต่ถ้าไหม้ ต้องสุกด้วยนะคะ และต่อมาค่ะ นอกเหนือจากอาหารแล้วนะคะ เตาที่เขาใช้ปิ้งย่างนี่ก็สำคัญค่ะเด็ก ๆ เตาปิ้งย่างนะคะ จะต้องสะอาด ไม่มีคราบสีดำ ๆ ค่ะ ติดอยู่ เด็ก ๆ ลองสังเกตค่ะ ว่า ตรงบริเวณตระแกงนะคะ ซึ่งถ้ามีคราบสีดำ ๆ ติดอยู่ เราไม่สามารถทราบได้เลยนะคะ ว่าพ่อค้าแม่ค้านี่ ได้มีการล้างทุกวันหรือไม่บางครั้งนะคะ ติดฝังแน่นอยู่หลายวันแล้ว ก็เป็นที่สะสมของเชื้อโรคค่ะ ฉะนั้นแล้ว เตาปิ้งย่างก็สำคัญเลยนะคะ</w:t>
      </w:r>
    </w:p>
    <w:p>
      <w:pPr>
        <w:pStyle w:val="BodyText"/>
      </w:pPr>
      <w:r>
        <w:t xml:space="preserve">(คุณครูสุจิตรา) ใช่แล้วล่ะค่ะ เวลาที่เด็ก ๆ ไปเลือกซื้อปิ้งย่างแบบนี้นะคะ ให้เด็ก ๆ นะคะ สังเกต เขามีเตาปิ้งย่างที่มีความสะอาดหรือไม่นะคะ บนตะแกรงมีรอยดำหรือเปล่า หรือบางครั้เราอาจจะเลือกซื้อร้านนะคะ ที่เรามั่นใจว่าร้านนี้สะอาดแน่ ๆ</w:t>
      </w:r>
    </w:p>
    <w:p>
      <w:pPr>
        <w:pStyle w:val="BodyText"/>
      </w:pPr>
      <w:r>
        <w:t xml:space="preserve">(คุณครูสุจิตรา) หรือปัจจุบันค่ะ ชอบที่จะรับประทานหมูกระทะค่ะ ครูบอสเคยสังเกตนะคะ บางคนนี่ก็ปิ้งย่างนะคะ จนเตาหมูกะทะนี่นะคะ ดำไหม้เกรียมเลยล่ะค่ะ</w:t>
      </w:r>
    </w:p>
    <w:p>
      <w:pPr>
        <w:pStyle w:val="BodyText"/>
      </w:pPr>
      <w:r>
        <w:t xml:space="preserve">(คุณครูสุจิตรา) ใช่แล้วล่ะค่ะ</w:t>
      </w:r>
    </w:p>
    <w:p>
      <w:pPr>
        <w:pStyle w:val="BodyText"/>
      </w:pPr>
      <w:r>
        <w:t xml:space="preserve">(คุณครูปฏิญญา) จริง ๆ แล้วนะคะ เตานะคะ เริ่มดำเริ่มมีคาบติดอย฿่เรเปลี่ยนกระทะใหม่นะคะ เพราะว่าคราบดำ ๆ เหล่านี้ก็อาจจะติดไปในร่างกายของเรานะคะ สารตกค้างนะคะ อยู่ในร่างกายได้ เด็ก ๆ คงไม่อยากป่วยใช่ไหมล่ะคะ ทีนี้นะคะ ไม่ว่าจะเป็น ฃภาชนะที่ใช้ปิ้งย่าง รวมไปถึงตัวอาหารเอง เด็ก ๆ ก็ควรใส่ใจทุกครั้งเวลาเลือกซื้อะคะ และเดี๋ยวเรามาดูกันค่ะ ไม่ใช่แค่เพียงปิ้งย่างเท่านั้น อาหารทอดที่มีวิธีการเลือกนะคะ อาหารทอด ก็มีวิธีการเลือกค่ะ คุณครูซากิคะ คุณครูซากิชอบรับประทานไก่ทอดไหมคะ</w:t>
      </w:r>
    </w:p>
    <w:p>
      <w:pPr>
        <w:pStyle w:val="BodyText"/>
      </w:pPr>
      <w:r>
        <w:t xml:space="preserve">(คุณครูสุจิตรา) ไก่ทอดหรือคะ ก็ชอบรับค่ะคุณครูบอส</w:t>
      </w:r>
    </w:p>
    <w:p>
      <w:pPr>
        <w:pStyle w:val="BodyText"/>
      </w:pPr>
      <w:r>
        <w:t xml:space="preserve">(คุณครูปฏิญญา) ไก่ทอดนี่เราก็มีวิธีการเลือกนะคะ เดี๋ยวเรามาดูกันเลยค่ะ ส่วนใหเราควรเลือกที่มีความสุกที่พอดีค่ะ ไม่ทอดจนไหม้เกรียมนั่นเอง คล้าย ๆ กับอาหารปิ้งย่างเลยนะ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อาหารปิ้งย่างเราก็ไม่ควรซื้อที่เขาปิ้งจนไหม้เกรียมส่วนอาหารทอด ไม่ควรเลือกที่เขาทอดจนไหม้เกรียมนะคะ ควรเลือกที่มีความสุกที่พอดี หรืออย่างเช่นไก่ทอด ก็อาจจะได้ยินบ่อยครั้งว่ามีความสุขที่เป็นสีเหลืองทองอย่างนี้นะคะ ไม่ใช่นะคะ ที่เป็นสีเข้ม ๆ แบบนี้นะคะ ก็อาจจะทำให้เราได้รับสารตกค้างไปได้ค่ะ</w:t>
      </w:r>
    </w:p>
    <w:p>
      <w:pPr>
        <w:pStyle w:val="BodyText"/>
      </w:pPr>
      <w:r>
        <w:t xml:space="preserve">(คุณครูสุจิตรา) ค่ะ และต่อมานะคะ เราก็ควรที่จะเลือกอาหารที่สุกทั่วถึงกันนะคะ และก็ไม่อมน้ำมันด้วยค่ะ การที่เราทานอาหารประเภททอดนี้ก็ต้องใช้น้ำมันใช่ไหมล่ะค่ะ ดังนั้นนะคะ อาหารทุกอย่าง เวลาที่เราทอดนี่ อย่างที่คุณครูบอสได้บอกไปนะคะ ว่าไม่ควรเลือกที่ไหม้นะคะ ทอดจนไหม้เกรียม ภายนอกนะคะ สุกแต่ภายในไม่สุก ก็อาจจะเป็นอันตรายได้ ดังนั้นนะคะ เราก็ควรที่จะเลือกรับประทานอาหารนะคะ ที่สุกทั่วถึงกันนะคะ แล้วก็ไม่ไหม้ แล้วก้ไม่อมน้ำมันด้วยนะคะ</w:t>
      </w:r>
    </w:p>
    <w:p>
      <w:pPr>
        <w:pStyle w:val="BodyText"/>
      </w:pPr>
      <w:r>
        <w:t xml:space="preserve">(คุณครูปฏิญญา) ใช่แล้วล่ะค่ะ รับประทานอาหารที่อมน้ำมันนะคะ เราก็รับประทานตัวน้ำมันนั้นเข้าไปด้วยนะคะ ซึ่งก็ไม่ดีต่อร่างกายนั่นเองค่ะ แล้วน้ำมันนะคะ อาหารหลาย ๆ ชนิดต้องใช้น้ำมันทอด ครูซากิช่วงเช้า ๆ นี่เคยทานปลาท้อ</w:t>
      </w:r>
    </w:p>
    <w:p>
      <w:pPr>
        <w:pStyle w:val="BodyText"/>
      </w:pPr>
      <w:r>
        <w:t xml:space="preserve">(คุณครูสุจิตรา) เป็นประจำเลยล่ะค่ะ</w:t>
      </w:r>
    </w:p>
    <w:p>
      <w:pPr>
        <w:pStyle w:val="BodyText"/>
      </w:pPr>
      <w:r>
        <w:t xml:space="preserve">(คุณครูปฏิญญา) เราเคยสังเกตน้ำมันที่เขาใช้ทอดปาท่องโก๋ไหมคะ</w:t>
      </w:r>
    </w:p>
    <w:p>
      <w:pPr>
        <w:pStyle w:val="BodyText"/>
      </w:pPr>
      <w:r>
        <w:t xml:space="preserve">(คุณครูสุจิตรา) นะคะ เคยสังเกตบางร้านนะคะ น้ำมันเป็นสีดำเลยค่ะ</w:t>
      </w:r>
    </w:p>
    <w:p>
      <w:pPr>
        <w:pStyle w:val="BodyText"/>
      </w:pPr>
      <w:r>
        <w:t xml:space="preserve">(คุณครูปฏิญญา) นั่นล่ะค่ะ อาหารประเภททอดนะคะ เราควรสังเกตน้ำมันค่ะ ว่าน้ำมันที่ใช้ทอดนะคะ หากมีสีดำนะคะ ไม่ควรเลือกซื้อร้านนั้นเลยล่ะค่ะ เพราะว่าเขาใช้น้ำมันซ้ำนั่นเองนำมันที่นำมาทอดนะคะ ควรเปลี่ยนใหม่ทุกวันนะคะ หรือเปลี่ยนใหม่เมื่อมีสีเข้มแล้ว เริ่มมีสีเข้มแล้ว เพราะอาหารหลาย ๆ ชนิด เวลาที่ไปทอดนี่ ทั้งเครื่องปรุงต่าง ๆ นะคะ หรือว่าส่วนผสมต่าง ๆ ตกลงไปเกิดการไหม้เกรียมได้ มีส่วนผสมทำให้เปลี่ยนสีได้ ถ้าเรารับประทานอาหารที่เขาใช้น้ำมันซ้ำนี่ ก็อาจทำให้เกิดสารตกค้าง มีสิ่งสกปรกปนเปื้อนนะคะ ฉะนั้นแล้วนี่ เราควรเลือกซื้อเลยนะคะ ร้านที่เขาใช้น้ำมันใหม่ นอกจากจะทำให้อาหารของเรานะคะ สะอาดนะคะ น่ารับประทานแล้วนะคะ เด็ก ๆ รู้ไหมคะ ใช้น้ำมันเก่าเยอะ ๆ นี่ สีของอาหารก็เปลี่ยนไปด้วยนะคะ เห็นไหมล่ะคะ การเลือกซื้ออาหารประเภททอดนี่ จริง ๆ ก็ไม่ยากเลยค่ะ ถ้าเราใส่ใจรายละเอียดต่าง ๆ ด้วยนั่นเองค่ะ ตอนนี้นะคะ เราก็ได้ไปเรียนรู้ครบแล้วล่ะค่ะครูซากิ ว่าอาหารต่าง ๆ นี่มีวิธีการเลือกซื้ออย่างไรบ้าง</w:t>
      </w:r>
    </w:p>
    <w:p>
      <w:pPr>
        <w:pStyle w:val="BodyText"/>
      </w:pPr>
      <w:r>
        <w:t xml:space="preserve">(คุณครูสุจิตรา) ซึค่งก็มีวิธีการเลือกซื้อนะคะ เด็ก ๆ สามารถไปเลือกซื้ออาหารประเภทต่าง ๆ เด็ก ๆ สามารถนำความรู้เราได้เรียนรู้กันไปเมื่อสักครู่นี้มาปรับใช้ได้เลยค่ะ</w:t>
      </w:r>
    </w:p>
    <w:p>
      <w:pPr>
        <w:pStyle w:val="BodyText"/>
      </w:pPr>
      <w:r>
        <w:t xml:space="preserve">(คุณครูปฏิญญา) ตอนนี้นี่เราก็ได้ทั้งเนื้อสัตว์ผักและผลไม้ รวมไปถึงของที่เรารับประทานเล่นกันด้วยนะคะ</w:t>
      </w:r>
    </w:p>
    <w:p>
      <w:pPr>
        <w:pStyle w:val="BodyText"/>
      </w:pPr>
      <w:r>
        <w:t xml:space="preserve">(คุณครูปฏิญญา) แปลว่าเย็นนี้นี่ อาหารที่เราทำเองนี่ ต้องอร่อยมาก ๆ แน่เลยค่ะครูซากิ และครูบอสก็เลยมีคำถามมาถามเด็ก ๆ ค่ะ แล้วเด็ก ๆ ล่ะคะ นักเรียนชอบทำอาหารหรือไม่คะ นักเรียนลองตอบคุณครูปลายทางได้เลยนะ บางคนนี่อาจจะชอบช่วยคุณพ่อคุณแม่ทำอาหาร หรือบางคนนี่อาจจะเคยทำอาหารด้วยคนเองแล้ว เด็ก ๆ ชอบทำอาหารหรือไม่คะ คุณครูซากิล่ะคะ คุณครูซากิชอบทำอาหารไหมคะ</w:t>
      </w:r>
    </w:p>
    <w:p>
      <w:pPr>
        <w:pStyle w:val="BodyText"/>
      </w:pPr>
      <w:r>
        <w:t xml:space="preserve">(คุณครูสุจิตรา) ปกติแล้วนะคะ คุณครูซากิก็ชอบทำอาหารนะคะ ทานเองในทุกวันอยู่ก็เวลาที่ทำอาหารนะคะ ก็สนุกดีค่ะ เพลิดเพลินนะคะ ปรุงรสนู่นนี่นั่น ใส่สิ่งต่าง ๆ เราชอบนะคะ</w:t>
      </w:r>
    </w:p>
    <w:p>
      <w:pPr>
        <w:pStyle w:val="BodyText"/>
      </w:pPr>
      <w:r>
        <w:t xml:space="preserve">(คุณครูปฏิญญา) รวมไปถึงทำอาหารนี่ ก็จะทำให้เรามีเวลาในการทำกิจกรรมต่าง ๆ ร่วมกับครอบครัว ก็เป็นกิจกรรมดี ๆ อีก 1 กิจกรรมเลย ถ้าใครชอบทำอาหารเหมือนกับคุณครูซากินะคะ วันนี้ก็ได้เรียนรู้การเลือกซื้ออาหารเลือกซื้อผักผลไม้ อาหารประเภทปิ้งย่าง และอาหารประเภททอดแล้วอย่าลืมนำไป ปรับใช้ในชีวิตประจำวันด้วยนะคะ ครูบอสและครูซากิก็มีกิจกรรม 1 กิจกรรมให้เด็ก ๆ ทำ ซึ่งกิจกรรมนี้นะคะ นั่นก็คือกิจกรรมอาหารที่ฉันควรเลือกซื้อมารับประทานค่ะ ซึ่งกิจกรรมในวันนี้นะคะ จะให้นักเรียนนะคะ ทำใบงานที่ 7 ค่ะ นั่นก็คือเรื่อง อาหารที่ฉันควรเลือกซื้อมารับประทาน ให้เด็ก ๆ นะคะ เลือกอาหารที่ตนเองชอบค่ะ และวาดภาพ ประกอบนะคะ ลงในกรอบนะคะ รวมไปถึงพร้อมกับอธิบายวิธีการเลือกซื้ออาหารชนิดนั้นที่ถูกต้องค่ะ</w:t>
      </w:r>
    </w:p>
    <w:p>
      <w:pPr>
        <w:pStyle w:val="BodyText"/>
      </w:pPr>
      <w:r>
        <w:t xml:space="preserve">(คุณครูสุจิตรา) ค่ะ โดยนักเรียนนะคะ สามารถวาดภาพลงในกรอบได้เลยนะคะ แล้วก็บอกด้วยว่าอาหารที่เราชอบ คืออาหารอะไรนะคะ นักเรียนเขียนมาเลยนะคะ ในช้อแรกนี้ได้เลย ส่วนในข้อที่ 2 นะคะ ให้นักเรียนเขียนวิธีการซื้อที่ถูกต้องนะคะ ว่าอาหารประเภทนี้นะคะ ที่เราชอบมีวิธีการเลือกซื้ออย่างไรบ้างทีนี้นะคะ ใบงานอันนี้นะคะ คุณครูปลายทางสามารถดาวน์โหลดได้ที่ www.dltv.ac .th ค่ะ</w:t>
      </w:r>
    </w:p>
    <w:p>
      <w:pPr>
        <w:pStyle w:val="BodyText"/>
      </w:pPr>
      <w:r>
        <w:t xml:space="preserve">(คุณครูปฏิญญา) กิจกรรมในวันนี้นะคะ ก็ง่ายมาก ๆ เลยล่ะค่ะ จะมีวิธีการเลือกสรรอย่างไร ที่สด ใหม่ สะอาด และมีคุณภาพ และให้นักเรียนทำใบงานที่ 7 ที่ครูบอสและครูซากิได้อธิบายไปเมื่อสักครู่ค่ะ</w:t>
      </w:r>
    </w:p>
    <w:p>
      <w:pPr>
        <w:pStyle w:val="BodyText"/>
      </w:pPr>
      <w:r>
        <w:t xml:space="preserve">(คุณครูสุจิตรา) ค่ะ ในส่วนของคุณครูปลายทางนะคะรบกวนคุณครูปลายทางนะคะ อธิบายขันให้นักเรียนได้ฟังอย่างละเอียดอีกครั้งหนึ่งนะคะ รวมไปถึงให้คำแนะนำนะคะ และตัวอย่างเพิ่มเติมนะคะ และดูแลนักเรียนในเวลาที่นักเรียนมจะให้เวลานักเรียนนะคะ ในการไปทำกิจกรรมแล้วเดี๋ยวเราเข้าสู่ช่วงสรุปบทเรียนพร้อมกันค่ะ</w:t>
      </w:r>
    </w:p>
    <w:p>
      <w:pPr>
        <w:pStyle w:val="BodyText"/>
      </w:pPr>
      <w:r>
        <w:t xml:space="preserve">(คุณครูปฏิญญา) นักเรียนคงคงทำกิจกรรมกันเรียบร้อยแล้วนะคะ เดี๋ยวเรามาเข้าสู่บทเรียนในวันนี้กันเลยค่ะ เดี๋ยวเราในเรื่องของการเลือกซื้ออาหารนะคะ ซึ่งวิธีการเลือกซื้ออาหารนี่เราก็ได้เรียนกันไปมากมายเลยนะคะ การเลือกซื้อเนื้อสัตว์ต่าง ๆ ไม่ว่าจะเป็นเนื้อหมูนะคะ เนื้อวัว เนื้อเป็ด เนื้อไก่ นะคะ แล้วก็รวมไปถึงเนื้อปลาด้วย เด็ก ๆ คงได้วิธีการเลือกซื้อเนื้อสัตว์ที่ถูกต้องกันแล้วนะคะ</w:t>
      </w:r>
    </w:p>
    <w:p>
      <w:pPr>
        <w:pStyle w:val="BodyText"/>
      </w:pPr>
      <w:r>
        <w:t xml:space="preserve">(คุณครูสุจิตรา) และต่อมานะคะ การเลือกซื้อผักและผลไม้นะคะ อันนี้ก็เป็นสิ่งที่สำคัญนะคะ เวลาที่เราไปเลือกซื้อนี่ เลือกนะคะ ให้ดี ๆ เราก็บอกวิธีการเลือกซื้อกันไปแล้ว เด็ก ๆ ก็สามารถนะคะ นำไปเลือกซื้อกันได่ ผลไม้ที่สดใหม่นะคะ ต่อมาค่ะ นั่นก็คือเลือกซื้ออาหารประเภทปิ้งย่างนะคะ ไม่ใช่แค่เพียงแค่เราใส่ใจเฉพาะอาหารเท่านั้น เราต้องใส่ใจทั้งภาชนะที่ใส่นะคะ และรวมไปถึงตะแกง ที่เขาใช้ปิ้งย่างด้วยนะคะ ว่าสะอาดหรือไม่ แต่อาหารประเภทนี้นะคะ ไม่ควรรับประทานบ่อยนะคะ เพราะอาจจะมีรอยไหม้นะคะ อาหารที่มีกากไหม้เกรียมจนเกินไป อาจจะทำให้เราเป็นสารก่อมะเล๋</w:t>
      </w:r>
    </w:p>
    <w:p>
      <w:pPr>
        <w:pStyle w:val="BodyText"/>
      </w:pPr>
      <w:r>
        <w:t xml:space="preserve">(คุณครูสุจิตรา) ค่ะ และรวมไปถึงนะคะ อาหารประเภททอดนะคะ แน่นอนว่าอาหารประเภททอดนี้ จะใช้น้ำมันในการทอด ดังนั้น เวลาที่เราไปเลือกซื้อนะคะ เราก็จะต้องดูให้ดี ๆ ว่าร้านนี้นะคะ มีการเปลี่ยนน้ำมันบ่อยหรือเปล่า ร้านไหนที่มีน้ำมันเริ่มเป็นสีดำแล้วนี่ เราก็ไม่ควรที่จะเลือกซื้อนะคะ เพราะว่าน้ำมันที่เป็นสีดำแบบนี้นี่ ก็อาจจะส่งผลเสียต่อสุขภาพของเราได้ค่ะ</w:t>
      </w:r>
    </w:p>
    <w:p>
      <w:pPr>
        <w:pStyle w:val="BodyText"/>
      </w:pPr>
      <w:r>
        <w:t xml:space="preserve">(คุณครูปฏิญญา) ซึ่งในวันนี้นะคะ เราก็ได้เรียนรู้ไปแล้วในเรื่องชอาหารนะคะ เป็นอีก 1 ปัจจัยในการดำรงชีวิตนะคะ ฉะนั้นแล้ว เราควรใส่ใจนะคะ ในการเลือกซื้อวัตถุดิบ รวมไปถึงการทำอาหาร แล้วก็เลือกซื้ออาหารที่มีความหลากหลายนะคะ ได้สารอาหารนะคะ ครบ 5 หมู่ด้วยค่ะ ด้วยล่ะค่ะ แล้วในสัปดาห์หน้านะคะ เราจะมาเรียนรู้กันในเรื่องของการเลือกซื้อผลิตภัณฑ์สุชภาพค่ะ</w:t>
      </w:r>
    </w:p>
    <w:p>
      <w:pPr>
        <w:pStyle w:val="BodyText"/>
      </w:pPr>
      <w:r>
        <w:t xml:space="preserve">(คุณครูสุจิตรา) โดยสิ่งที่คุณครูปลายทางและนักเรียนปลายทางจะต้องเครียมนะคะ นั่นก็คือใบงานที่ 8 นะคะ เรื่ผลิตภัณฑ์ของฉันน่าซื้อน่าใช้ ใบงานนี้นะคะ คุณครูปลายทางสามารถดาวน์โหลดได้ที่ www.dltv.ac.th ค่ะ ซึ่ง ก็ขอลากันไปเพียงเท่านี้ แล้วเรามาพบกันใหม่ในสัปดาห์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๙ การเลือกซื้ออาหาร 14 ม.ค. 65 (มีใบงาน)</dc:title>
  <dc:creator/>
  <cp:keywords/>
  <dcterms:created xsi:type="dcterms:W3CDTF">2022-10-19T05:19:56Z</dcterms:created>
  <dcterms:modified xsi:type="dcterms:W3CDTF">2022-10-19T05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ตุลาคม 2565 เวลา 11.00 น.</vt:lpwstr>
  </property>
  <property fmtid="{D5CDD505-2E9C-101B-9397-08002B2CF9AE}" pid="3" name="subtitle">
    <vt:lpwstr/>
  </property>
</Properties>
</file>